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14:paraId="405078D9" w14:textId="77777777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14:paraId="4BDAD68A" w14:textId="77777777"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14:paraId="25653B2F" w14:textId="77777777"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8E2259">
              <w:rPr>
                <w:b/>
              </w:rPr>
              <w:t>1</w:t>
            </w:r>
            <w:r w:rsidR="00F87BF4">
              <w:rPr>
                <w:b/>
              </w:rPr>
              <w:t>0</w:t>
            </w:r>
            <w:r w:rsidR="008E2259">
              <w:rPr>
                <w:b/>
              </w:rPr>
              <w:t xml:space="preserve"> MARCH</w:t>
            </w:r>
            <w:r w:rsidR="00EE794C">
              <w:rPr>
                <w:b/>
              </w:rPr>
              <w:t>, 202</w:t>
            </w:r>
            <w:r w:rsidR="00F87BF4">
              <w:rPr>
                <w:b/>
              </w:rPr>
              <w:t>3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F87BF4">
              <w:rPr>
                <w:b/>
              </w:rPr>
              <w:t>1100</w:t>
            </w:r>
            <w:r>
              <w:rPr>
                <w:b/>
              </w:rPr>
              <w:t xml:space="preserve"> </w:t>
            </w:r>
          </w:p>
          <w:p w14:paraId="379C45C1" w14:textId="77777777" w:rsidR="003A52CC" w:rsidRDefault="00EB2B13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IN THE BOARDROOM, </w:t>
            </w:r>
            <w:r w:rsidR="00330F0D">
              <w:rPr>
                <w:b/>
              </w:rPr>
              <w:t>MIDDLESBROUGH</w:t>
            </w:r>
            <w:r>
              <w:rPr>
                <w:b/>
              </w:rPr>
              <w:t xml:space="preserve"> AND </w:t>
            </w:r>
            <w:r w:rsidR="001A73B8">
              <w:rPr>
                <w:b/>
              </w:rPr>
              <w:t xml:space="preserve">VIA </w:t>
            </w:r>
            <w:r w:rsidR="001F612E">
              <w:rPr>
                <w:b/>
              </w:rPr>
              <w:t>MS TEAMS</w:t>
            </w:r>
          </w:p>
          <w:p w14:paraId="012CC220" w14:textId="77777777" w:rsidR="00635E19" w:rsidRPr="005661EF" w:rsidRDefault="00635E19" w:rsidP="001A73B8">
            <w:pPr>
              <w:spacing w:line="360" w:lineRule="auto"/>
              <w:jc w:val="center"/>
              <w:rPr>
                <w:b/>
              </w:rPr>
            </w:pPr>
          </w:p>
          <w:p w14:paraId="2D200444" w14:textId="77777777" w:rsidR="000F71AB" w:rsidRPr="00550D15" w:rsidRDefault="00F87BF4" w:rsidP="00393FC2">
            <w:pPr>
              <w:jc w:val="center"/>
              <w:rPr>
                <w:i/>
              </w:rPr>
            </w:pPr>
            <w:r>
              <w:rPr>
                <w:i/>
              </w:rPr>
              <w:t>F&amp;GP</w:t>
            </w:r>
            <w:r w:rsidR="00393FC2">
              <w:rPr>
                <w:i/>
              </w:rPr>
              <w:t xml:space="preserve"> Committee will take place prior to the Board Meeting</w:t>
            </w:r>
            <w:r w:rsidR="00223637">
              <w:rPr>
                <w:i/>
              </w:rPr>
              <w:t xml:space="preserve"> at </w:t>
            </w:r>
            <w:r>
              <w:rPr>
                <w:i/>
              </w:rPr>
              <w:t>093</w:t>
            </w:r>
            <w:r w:rsidR="00223637">
              <w:rPr>
                <w:i/>
              </w:rPr>
              <w:t>0hrs</w:t>
            </w:r>
          </w:p>
        </w:tc>
      </w:tr>
    </w:tbl>
    <w:p w14:paraId="6A39017F" w14:textId="77777777"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4DAEB07F" wp14:editId="41B5C96F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B536F" w14:textId="77777777" w:rsidR="005453F9" w:rsidRDefault="005453F9" w:rsidP="0069542A">
      <w:pPr>
        <w:jc w:val="center"/>
        <w:rPr>
          <w:b/>
          <w:sz w:val="28"/>
          <w:szCs w:val="28"/>
        </w:rPr>
      </w:pPr>
    </w:p>
    <w:p w14:paraId="6FBC8B2F" w14:textId="77777777" w:rsidR="00635E19" w:rsidRDefault="00635E19" w:rsidP="0069542A">
      <w:pPr>
        <w:jc w:val="center"/>
        <w:rPr>
          <w:b/>
          <w:sz w:val="28"/>
          <w:szCs w:val="28"/>
        </w:rPr>
      </w:pPr>
    </w:p>
    <w:p w14:paraId="2F347D51" w14:textId="77777777" w:rsidR="00635E19" w:rsidRDefault="00635E19" w:rsidP="0069542A">
      <w:pPr>
        <w:jc w:val="center"/>
        <w:rPr>
          <w:b/>
          <w:sz w:val="28"/>
          <w:szCs w:val="28"/>
        </w:rPr>
      </w:pPr>
    </w:p>
    <w:p w14:paraId="0BB84DFE" w14:textId="77777777"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14:paraId="3894BA47" w14:textId="77777777"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4961"/>
        <w:gridCol w:w="1418"/>
        <w:gridCol w:w="1559"/>
        <w:gridCol w:w="1276"/>
        <w:gridCol w:w="817"/>
      </w:tblGrid>
      <w:tr w:rsidR="00645561" w:rsidRPr="006C4597" w14:paraId="2C0F1BCA" w14:textId="77777777" w:rsidTr="00645561">
        <w:trPr>
          <w:gridAfter w:val="3"/>
          <w:wAfter w:w="3652" w:type="dxa"/>
        </w:trPr>
        <w:tc>
          <w:tcPr>
            <w:tcW w:w="5529" w:type="dxa"/>
            <w:gridSpan w:val="2"/>
            <w:shd w:val="clear" w:color="auto" w:fill="auto"/>
          </w:tcPr>
          <w:p w14:paraId="3CBB07B1" w14:textId="77777777" w:rsidR="00645561" w:rsidRPr="006C4597" w:rsidRDefault="00645561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14:paraId="6E22D93B" w14:textId="77777777" w:rsidR="00645561" w:rsidRPr="006C4597" w:rsidRDefault="00645561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</w:tr>
      <w:tr w:rsidR="008B6096" w:rsidRPr="006C4597" w14:paraId="00453C8B" w14:textId="77777777" w:rsidTr="00645561">
        <w:tc>
          <w:tcPr>
            <w:tcW w:w="5529" w:type="dxa"/>
            <w:gridSpan w:val="2"/>
            <w:shd w:val="clear" w:color="auto" w:fill="auto"/>
          </w:tcPr>
          <w:p w14:paraId="5AA9EEE5" w14:textId="77777777"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4253" w:type="dxa"/>
            <w:gridSpan w:val="3"/>
            <w:shd w:val="clear" w:color="auto" w:fill="auto"/>
          </w:tcPr>
          <w:p w14:paraId="443EB137" w14:textId="77777777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342165A5" w14:textId="77777777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645561" w:rsidRPr="006C4597" w14:paraId="6A5E9A7C" w14:textId="77777777" w:rsidTr="00645561">
        <w:trPr>
          <w:gridAfter w:val="3"/>
          <w:wAfter w:w="3652" w:type="dxa"/>
        </w:trPr>
        <w:tc>
          <w:tcPr>
            <w:tcW w:w="568" w:type="dxa"/>
            <w:shd w:val="clear" w:color="auto" w:fill="auto"/>
          </w:tcPr>
          <w:p w14:paraId="7B304C8D" w14:textId="77777777" w:rsidR="00645561" w:rsidRPr="007A7845" w:rsidRDefault="00645561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06F5B5F0" w14:textId="77777777" w:rsidR="00645561" w:rsidRPr="006C4597" w:rsidRDefault="00645561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14:paraId="1B516BAA" w14:textId="77777777" w:rsidR="00645561" w:rsidRPr="006C4597" w:rsidRDefault="00645561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</w:tr>
      <w:tr w:rsidR="00645561" w:rsidRPr="006C4597" w14:paraId="7EB660EB" w14:textId="77777777" w:rsidTr="00645561">
        <w:trPr>
          <w:gridAfter w:val="3"/>
          <w:wAfter w:w="3652" w:type="dxa"/>
        </w:trPr>
        <w:tc>
          <w:tcPr>
            <w:tcW w:w="568" w:type="dxa"/>
            <w:shd w:val="clear" w:color="auto" w:fill="auto"/>
          </w:tcPr>
          <w:p w14:paraId="4A597963" w14:textId="77777777" w:rsidR="00645561" w:rsidRPr="007A7845" w:rsidRDefault="00645561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6592ABD8" w14:textId="77777777" w:rsidR="00645561" w:rsidRPr="006C4597" w:rsidRDefault="00645561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14:paraId="46D7785A" w14:textId="77777777" w:rsidR="00645561" w:rsidRDefault="00645561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</w:tr>
      <w:tr w:rsidR="00645561" w:rsidRPr="006C4597" w14:paraId="33A3F697" w14:textId="77777777" w:rsidTr="00645561">
        <w:trPr>
          <w:gridAfter w:val="3"/>
          <w:wAfter w:w="3652" w:type="dxa"/>
        </w:trPr>
        <w:tc>
          <w:tcPr>
            <w:tcW w:w="568" w:type="dxa"/>
            <w:shd w:val="clear" w:color="auto" w:fill="auto"/>
          </w:tcPr>
          <w:p w14:paraId="35B10EE2" w14:textId="77777777" w:rsidR="00645561" w:rsidRPr="007A7845" w:rsidRDefault="00645561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6494C326" w14:textId="77777777" w:rsidR="00645561" w:rsidRPr="006C4597" w:rsidRDefault="00645561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14:paraId="3A0F7AD9" w14:textId="77777777" w:rsidR="00645561" w:rsidRDefault="00645561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</w:tr>
      <w:tr w:rsidR="00645561" w:rsidRPr="006C4597" w14:paraId="12273D8D" w14:textId="77777777" w:rsidTr="00645561">
        <w:trPr>
          <w:gridAfter w:val="3"/>
          <w:wAfter w:w="3652" w:type="dxa"/>
        </w:trPr>
        <w:tc>
          <w:tcPr>
            <w:tcW w:w="568" w:type="dxa"/>
            <w:shd w:val="clear" w:color="auto" w:fill="auto"/>
          </w:tcPr>
          <w:p w14:paraId="3437DE8A" w14:textId="77777777" w:rsidR="00645561" w:rsidRPr="007A7845" w:rsidRDefault="00645561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5E612C3F" w14:textId="77777777" w:rsidR="00645561" w:rsidRPr="006C4597" w:rsidRDefault="00645561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14:paraId="50EB5E1A" w14:textId="77777777" w:rsidR="00645561" w:rsidRDefault="00645561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</w:tr>
      <w:tr w:rsidR="00645561" w:rsidRPr="006C4597" w14:paraId="030D1AE5" w14:textId="77777777" w:rsidTr="00645561">
        <w:trPr>
          <w:gridAfter w:val="3"/>
          <w:wAfter w:w="3652" w:type="dxa"/>
        </w:trPr>
        <w:tc>
          <w:tcPr>
            <w:tcW w:w="568" w:type="dxa"/>
            <w:shd w:val="clear" w:color="auto" w:fill="auto"/>
          </w:tcPr>
          <w:p w14:paraId="0670FBE7" w14:textId="77777777" w:rsidR="00645561" w:rsidRPr="007A7845" w:rsidRDefault="00645561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377C90CE" w14:textId="77777777" w:rsidR="00645561" w:rsidRPr="003362AF" w:rsidRDefault="00645561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>
              <w:rPr>
                <w:sz w:val="22"/>
                <w:szCs w:val="22"/>
              </w:rPr>
              <w:t>December 9</w:t>
            </w:r>
            <w:r w:rsidRPr="00F87BF4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>, 2022</w:t>
            </w:r>
          </w:p>
        </w:tc>
        <w:tc>
          <w:tcPr>
            <w:tcW w:w="1418" w:type="dxa"/>
            <w:shd w:val="clear" w:color="auto" w:fill="auto"/>
          </w:tcPr>
          <w:p w14:paraId="40CBF80B" w14:textId="77777777" w:rsidR="00645561" w:rsidRPr="006C4597" w:rsidRDefault="00645561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</w:tr>
      <w:tr w:rsidR="00645561" w:rsidRPr="006C4597" w14:paraId="4115A339" w14:textId="77777777" w:rsidTr="00645561">
        <w:trPr>
          <w:gridAfter w:val="3"/>
          <w:wAfter w:w="3652" w:type="dxa"/>
        </w:trPr>
        <w:tc>
          <w:tcPr>
            <w:tcW w:w="568" w:type="dxa"/>
            <w:shd w:val="clear" w:color="auto" w:fill="auto"/>
          </w:tcPr>
          <w:p w14:paraId="28CD6DD4" w14:textId="77777777" w:rsidR="00645561" w:rsidRPr="007A7845" w:rsidRDefault="00645561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6BFB1F0E" w14:textId="77777777" w:rsidR="00645561" w:rsidRPr="003362AF" w:rsidRDefault="00645561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14:paraId="1BE3400B" w14:textId="77777777" w:rsidR="00645561" w:rsidRPr="006C4597" w:rsidRDefault="00645561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</w:tr>
      <w:tr w:rsidR="00645561" w:rsidRPr="006C4597" w14:paraId="67660956" w14:textId="77777777" w:rsidTr="00645561">
        <w:trPr>
          <w:gridAfter w:val="3"/>
          <w:wAfter w:w="3652" w:type="dxa"/>
        </w:trPr>
        <w:tc>
          <w:tcPr>
            <w:tcW w:w="568" w:type="dxa"/>
            <w:shd w:val="clear" w:color="auto" w:fill="auto"/>
          </w:tcPr>
          <w:p w14:paraId="7623982C" w14:textId="77777777" w:rsidR="00645561" w:rsidRPr="007A7845" w:rsidRDefault="00645561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4E91C15A" w14:textId="77777777" w:rsidR="00645561" w:rsidRPr="006C4597" w:rsidRDefault="00645561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14:paraId="48B36CCA" w14:textId="77777777" w:rsidR="00645561" w:rsidRPr="006C4597" w:rsidRDefault="00645561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</w:tr>
      <w:tr w:rsidR="008B6096" w:rsidRPr="006C4597" w14:paraId="7B047A03" w14:textId="77777777" w:rsidTr="00645561">
        <w:tc>
          <w:tcPr>
            <w:tcW w:w="568" w:type="dxa"/>
            <w:shd w:val="clear" w:color="auto" w:fill="auto"/>
          </w:tcPr>
          <w:p w14:paraId="50811842" w14:textId="77777777"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038C8B06" w14:textId="369B9CB8" w:rsidR="008B6096" w:rsidRPr="006C4597" w:rsidRDefault="00645561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14:paraId="41BE2000" w14:textId="0AD80BCC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5DE6A08" w14:textId="1D49597E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30967A11" w14:textId="21FAFC16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17D5AAC1" w14:textId="34A58C25"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14:paraId="60243DB9" w14:textId="77777777" w:rsidTr="00197058">
        <w:tc>
          <w:tcPr>
            <w:tcW w:w="9782" w:type="dxa"/>
            <w:gridSpan w:val="5"/>
            <w:shd w:val="clear" w:color="auto" w:fill="auto"/>
          </w:tcPr>
          <w:p w14:paraId="75C9C55D" w14:textId="77777777"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14:paraId="58A57FCA" w14:textId="77777777"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14:paraId="7748EE26" w14:textId="77777777" w:rsidTr="00645561">
        <w:tc>
          <w:tcPr>
            <w:tcW w:w="568" w:type="dxa"/>
            <w:shd w:val="clear" w:color="auto" w:fill="auto"/>
          </w:tcPr>
          <w:p w14:paraId="6960DE23" w14:textId="77777777"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4436CF30" w14:textId="6A03C784" w:rsidR="001A73B8" w:rsidRPr="001B34B5" w:rsidRDefault="00645561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14:paraId="6280D417" w14:textId="77777777" w:rsidR="001A73B8" w:rsidRPr="005453F9" w:rsidRDefault="001A73B8" w:rsidP="00645561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FEBC68A" w14:textId="77777777" w:rsidR="001A73B8" w:rsidRPr="00197058" w:rsidRDefault="001A73B8" w:rsidP="00645561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132CABB3" w14:textId="2E0A10D6"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14:paraId="33C3BD7B" w14:textId="53349B36"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8E2259" w:rsidRPr="006C4597" w14:paraId="635F9EA7" w14:textId="77777777" w:rsidTr="00645561">
        <w:tc>
          <w:tcPr>
            <w:tcW w:w="568" w:type="dxa"/>
            <w:shd w:val="clear" w:color="auto" w:fill="auto"/>
          </w:tcPr>
          <w:p w14:paraId="43E5192C" w14:textId="77777777" w:rsidR="008E2259" w:rsidRPr="007A7845" w:rsidRDefault="008E2259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47038014" w14:textId="1571B402" w:rsidR="008E2259" w:rsidRDefault="00645561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14:paraId="6C5569F6" w14:textId="46137AD5" w:rsidR="008E2259" w:rsidRDefault="008E2259" w:rsidP="001A73B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3CEF562" w14:textId="745C0981" w:rsidR="008E2259" w:rsidRPr="00197058" w:rsidRDefault="008E2259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55A8838C" w14:textId="09E588B0" w:rsidR="008E2259" w:rsidRDefault="008E2259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14:paraId="3CCB6E9F" w14:textId="45B96DED" w:rsidR="008E2259" w:rsidRDefault="008E2259" w:rsidP="00197058">
            <w:pPr>
              <w:spacing w:line="276" w:lineRule="auto"/>
              <w:rPr>
                <w:sz w:val="22"/>
              </w:rPr>
            </w:pPr>
          </w:p>
        </w:tc>
      </w:tr>
      <w:tr w:rsidR="00645561" w:rsidRPr="006C4597" w14:paraId="213A8A1E" w14:textId="77777777" w:rsidTr="00645561">
        <w:trPr>
          <w:gridAfter w:val="3"/>
          <w:wAfter w:w="3652" w:type="dxa"/>
        </w:trPr>
        <w:tc>
          <w:tcPr>
            <w:tcW w:w="568" w:type="dxa"/>
            <w:shd w:val="clear" w:color="auto" w:fill="auto"/>
          </w:tcPr>
          <w:p w14:paraId="66566527" w14:textId="77777777" w:rsidR="00645561" w:rsidRPr="007A7845" w:rsidRDefault="00645561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1B736602" w14:textId="59CAD296" w:rsidR="00645561" w:rsidRDefault="00645561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14:paraId="351D103A" w14:textId="1C35ED3A" w:rsidR="00645561" w:rsidRDefault="00645561" w:rsidP="001A73B8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85341C" w14:paraId="055BA099" w14:textId="77777777" w:rsidTr="00197058">
        <w:tc>
          <w:tcPr>
            <w:tcW w:w="9782" w:type="dxa"/>
            <w:gridSpan w:val="5"/>
            <w:shd w:val="clear" w:color="auto" w:fill="auto"/>
          </w:tcPr>
          <w:p w14:paraId="5DD1599E" w14:textId="77777777" w:rsidR="005453F9" w:rsidRPr="0085341C" w:rsidRDefault="0085341C" w:rsidP="005453F9">
            <w:pPr>
              <w:spacing w:line="360" w:lineRule="auto"/>
              <w:rPr>
                <w:b/>
                <w:sz w:val="22"/>
                <w:szCs w:val="22"/>
              </w:rPr>
            </w:pPr>
            <w:r w:rsidRPr="0085341C">
              <w:rPr>
                <w:b/>
                <w:sz w:val="22"/>
                <w:szCs w:val="22"/>
              </w:rPr>
              <w:t>EXCELLENT STUDENT EXPERIENCE</w:t>
            </w:r>
          </w:p>
        </w:tc>
        <w:tc>
          <w:tcPr>
            <w:tcW w:w="817" w:type="dxa"/>
          </w:tcPr>
          <w:p w14:paraId="4367EF7F" w14:textId="77777777" w:rsidR="005453F9" w:rsidRPr="0085341C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5341C" w:rsidRPr="006C4597" w14:paraId="3A3FA06D" w14:textId="77777777" w:rsidTr="00645561">
        <w:tc>
          <w:tcPr>
            <w:tcW w:w="568" w:type="dxa"/>
            <w:shd w:val="clear" w:color="auto" w:fill="auto"/>
          </w:tcPr>
          <w:p w14:paraId="272CCFAC" w14:textId="77777777" w:rsidR="0085341C" w:rsidRPr="007A7845" w:rsidRDefault="0085341C" w:rsidP="0026510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7D27B4E6" w14:textId="77777777" w:rsidR="0085341C" w:rsidRDefault="00F87BF4" w:rsidP="00265106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udent </w:t>
            </w:r>
            <w:r w:rsidR="007059B1">
              <w:rPr>
                <w:sz w:val="22"/>
                <w:szCs w:val="22"/>
              </w:rPr>
              <w:t>Voice</w:t>
            </w:r>
            <w:r>
              <w:rPr>
                <w:sz w:val="22"/>
                <w:szCs w:val="22"/>
              </w:rPr>
              <w:t xml:space="preserve"> </w:t>
            </w:r>
          </w:p>
          <w:p w14:paraId="7753DD54" w14:textId="77777777" w:rsidR="00B2431F" w:rsidRPr="00037444" w:rsidRDefault="00037444" w:rsidP="00037444">
            <w:pPr>
              <w:rPr>
                <w:sz w:val="22"/>
                <w:szCs w:val="22"/>
              </w:rPr>
            </w:pPr>
            <w:r w:rsidRPr="00037444">
              <w:rPr>
                <w:sz w:val="22"/>
                <w:szCs w:val="22"/>
              </w:rPr>
              <w:t>a) Feedback from Student Assembly &amp; Programme Board</w:t>
            </w:r>
          </w:p>
          <w:p w14:paraId="675ED06E" w14:textId="77777777" w:rsidR="00037444" w:rsidRDefault="00037444" w:rsidP="00037444">
            <w:pPr>
              <w:rPr>
                <w:sz w:val="22"/>
                <w:szCs w:val="22"/>
              </w:rPr>
            </w:pPr>
            <w:r w:rsidRPr="00037444">
              <w:rPr>
                <w:sz w:val="22"/>
                <w:szCs w:val="22"/>
              </w:rPr>
              <w:t>b) Student Governor Feedback</w:t>
            </w:r>
          </w:p>
          <w:p w14:paraId="3B6F01F9" w14:textId="77777777" w:rsidR="00037444" w:rsidRPr="00B2431F" w:rsidRDefault="00037444" w:rsidP="00037444"/>
        </w:tc>
        <w:tc>
          <w:tcPr>
            <w:tcW w:w="1418" w:type="dxa"/>
            <w:shd w:val="clear" w:color="auto" w:fill="auto"/>
          </w:tcPr>
          <w:p w14:paraId="2CAB8A85" w14:textId="77777777" w:rsidR="0085341C" w:rsidRDefault="00F87BF4" w:rsidP="0026510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1559" w:type="dxa"/>
            <w:shd w:val="clear" w:color="auto" w:fill="auto"/>
          </w:tcPr>
          <w:p w14:paraId="685184AF" w14:textId="51861466" w:rsidR="0085341C" w:rsidRDefault="0085341C" w:rsidP="00265106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1BBA6BE6" w14:textId="3E6F5E6B" w:rsidR="00037444" w:rsidRDefault="00037444" w:rsidP="00265106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14:paraId="59CA2022" w14:textId="5E9EB648" w:rsidR="0085341C" w:rsidRDefault="0085341C" w:rsidP="00265106">
            <w:pPr>
              <w:spacing w:line="276" w:lineRule="auto"/>
              <w:rPr>
                <w:sz w:val="22"/>
              </w:rPr>
            </w:pPr>
          </w:p>
        </w:tc>
      </w:tr>
      <w:tr w:rsidR="0085341C" w:rsidRPr="006C4597" w14:paraId="60A7E515" w14:textId="77777777" w:rsidTr="00197058">
        <w:tc>
          <w:tcPr>
            <w:tcW w:w="9782" w:type="dxa"/>
            <w:gridSpan w:val="5"/>
            <w:shd w:val="clear" w:color="auto" w:fill="auto"/>
          </w:tcPr>
          <w:p w14:paraId="35FA5AE7" w14:textId="77777777" w:rsidR="0085341C" w:rsidRPr="00197058" w:rsidRDefault="0085341C" w:rsidP="0085341C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14:paraId="607E1992" w14:textId="77777777" w:rsidR="0085341C" w:rsidRPr="006C4597" w:rsidRDefault="0085341C" w:rsidP="0085341C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5341C" w:rsidRPr="006C4597" w14:paraId="04AED31B" w14:textId="77777777" w:rsidTr="00645561">
        <w:tc>
          <w:tcPr>
            <w:tcW w:w="568" w:type="dxa"/>
            <w:shd w:val="clear" w:color="auto" w:fill="auto"/>
          </w:tcPr>
          <w:p w14:paraId="240C37D0" w14:textId="77777777" w:rsidR="0085341C" w:rsidRPr="007A7845" w:rsidRDefault="0085341C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03C5F098" w14:textId="77777777" w:rsidR="0085341C" w:rsidRPr="00AE0973" w:rsidRDefault="00F87BF4" w:rsidP="0085341C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xternal Governance Review</w:t>
            </w:r>
          </w:p>
        </w:tc>
        <w:tc>
          <w:tcPr>
            <w:tcW w:w="1418" w:type="dxa"/>
            <w:shd w:val="clear" w:color="auto" w:fill="auto"/>
          </w:tcPr>
          <w:p w14:paraId="5BABBC60" w14:textId="77777777" w:rsidR="0085341C" w:rsidRDefault="00056B3B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1559" w:type="dxa"/>
            <w:shd w:val="clear" w:color="auto" w:fill="auto"/>
          </w:tcPr>
          <w:p w14:paraId="6666A1D0" w14:textId="389D20FC"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0A5A9AD5" w14:textId="0ED5BC15"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50F290EE" w14:textId="4404FFCA"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2D0430" w:rsidRPr="006C4597" w14:paraId="7A508BF3" w14:textId="77777777" w:rsidTr="00645561">
        <w:tc>
          <w:tcPr>
            <w:tcW w:w="568" w:type="dxa"/>
            <w:shd w:val="clear" w:color="auto" w:fill="auto"/>
          </w:tcPr>
          <w:p w14:paraId="41E561B7" w14:textId="77777777" w:rsidR="002D0430" w:rsidRPr="007A7845" w:rsidRDefault="002D0430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17E27815" w14:textId="43FBDDEC" w:rsidR="002D0430" w:rsidRDefault="00645561" w:rsidP="0085341C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14:paraId="662585DC" w14:textId="307D82AC" w:rsidR="002D0430" w:rsidRDefault="002D0430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88D26A8" w14:textId="5A17D220" w:rsidR="002D0430" w:rsidRDefault="002D0430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6A10DDC9" w14:textId="529FDE16" w:rsidR="002D0430" w:rsidRDefault="002D0430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2419514C" w14:textId="7F073597" w:rsidR="002D0430" w:rsidRDefault="002D0430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2D0430" w:rsidRPr="006C4597" w14:paraId="64C2D469" w14:textId="77777777" w:rsidTr="00645561">
        <w:tc>
          <w:tcPr>
            <w:tcW w:w="568" w:type="dxa"/>
            <w:shd w:val="clear" w:color="auto" w:fill="auto"/>
          </w:tcPr>
          <w:p w14:paraId="7F15E415" w14:textId="77777777" w:rsidR="002D0430" w:rsidRPr="007A7845" w:rsidRDefault="002D0430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05DBEEBF" w14:textId="6217F024" w:rsidR="002D0430" w:rsidRDefault="00645561" w:rsidP="0085341C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14:paraId="6162C544" w14:textId="4B6488FE" w:rsidR="002D0430" w:rsidRDefault="002D0430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5369E2B" w14:textId="417BEFCB" w:rsidR="002D0430" w:rsidRDefault="002D0430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3B5E90A4" w14:textId="100596EE" w:rsidR="002D0430" w:rsidRDefault="002D0430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35DFC62F" w14:textId="5EE4F130" w:rsidR="002D0430" w:rsidRDefault="002D0430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DA6A6E" w:rsidRPr="006C4597" w14:paraId="093B3311" w14:textId="77777777" w:rsidTr="00645561">
        <w:tc>
          <w:tcPr>
            <w:tcW w:w="568" w:type="dxa"/>
            <w:shd w:val="clear" w:color="auto" w:fill="auto"/>
          </w:tcPr>
          <w:p w14:paraId="215BAA18" w14:textId="77777777" w:rsidR="00DA6A6E" w:rsidRPr="007A7845" w:rsidRDefault="00DA6A6E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54992E6A" w14:textId="77777777" w:rsidR="00DA6A6E" w:rsidRDefault="00DA6A6E" w:rsidP="0085341C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lth &amp; Safety Policy</w:t>
            </w:r>
          </w:p>
        </w:tc>
        <w:tc>
          <w:tcPr>
            <w:tcW w:w="1418" w:type="dxa"/>
            <w:shd w:val="clear" w:color="auto" w:fill="auto"/>
          </w:tcPr>
          <w:p w14:paraId="13966E3B" w14:textId="77777777" w:rsidR="00DA6A6E" w:rsidRDefault="00DA6A6E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1559" w:type="dxa"/>
            <w:shd w:val="clear" w:color="auto" w:fill="auto"/>
          </w:tcPr>
          <w:p w14:paraId="0D0F791F" w14:textId="523B0D05" w:rsidR="00DA6A6E" w:rsidRDefault="00DA6A6E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25A649C5" w14:textId="20680957" w:rsidR="00DA6A6E" w:rsidRDefault="00DA6A6E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7768C42F" w14:textId="4AAB1596" w:rsidR="00DA6A6E" w:rsidRDefault="00DA6A6E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DA6A6E" w:rsidRPr="006C4597" w14:paraId="1BDB0CA3" w14:textId="77777777" w:rsidTr="00645561">
        <w:tc>
          <w:tcPr>
            <w:tcW w:w="568" w:type="dxa"/>
            <w:shd w:val="clear" w:color="auto" w:fill="auto"/>
          </w:tcPr>
          <w:p w14:paraId="3F22CD8C" w14:textId="77777777" w:rsidR="00DA6A6E" w:rsidRPr="007A7845" w:rsidRDefault="00DA6A6E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35343A71" w14:textId="77777777" w:rsidR="00DA6A6E" w:rsidRDefault="00DA6A6E" w:rsidP="0085341C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feguarding Policy</w:t>
            </w:r>
          </w:p>
        </w:tc>
        <w:tc>
          <w:tcPr>
            <w:tcW w:w="1418" w:type="dxa"/>
            <w:shd w:val="clear" w:color="auto" w:fill="auto"/>
          </w:tcPr>
          <w:p w14:paraId="2FB2DEF0" w14:textId="77777777" w:rsidR="00DA6A6E" w:rsidRDefault="00DA6A6E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1559" w:type="dxa"/>
            <w:shd w:val="clear" w:color="auto" w:fill="auto"/>
          </w:tcPr>
          <w:p w14:paraId="7C1F6783" w14:textId="6B6C9BCE" w:rsidR="00DA6A6E" w:rsidRDefault="00DA6A6E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5BD313FC" w14:textId="54736EC0" w:rsidR="00DA6A6E" w:rsidRDefault="00DA6A6E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4BB28D14" w14:textId="48F75B39" w:rsidR="00DA6A6E" w:rsidRDefault="00DA6A6E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23465A" w:rsidRPr="006C4597" w14:paraId="36898F1B" w14:textId="77777777" w:rsidTr="00645561">
        <w:tc>
          <w:tcPr>
            <w:tcW w:w="568" w:type="dxa"/>
            <w:shd w:val="clear" w:color="auto" w:fill="auto"/>
          </w:tcPr>
          <w:p w14:paraId="3D8090EC" w14:textId="77777777" w:rsidR="0023465A" w:rsidRPr="007A7845" w:rsidRDefault="0023465A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0844810F" w14:textId="77777777" w:rsidR="0023465A" w:rsidRDefault="0023465A" w:rsidP="0085341C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isk Management Policy</w:t>
            </w:r>
          </w:p>
        </w:tc>
        <w:tc>
          <w:tcPr>
            <w:tcW w:w="1418" w:type="dxa"/>
            <w:shd w:val="clear" w:color="auto" w:fill="auto"/>
          </w:tcPr>
          <w:p w14:paraId="4717CF53" w14:textId="77777777" w:rsidR="0023465A" w:rsidRDefault="0023465A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1559" w:type="dxa"/>
            <w:shd w:val="clear" w:color="auto" w:fill="auto"/>
          </w:tcPr>
          <w:p w14:paraId="777989CD" w14:textId="35600040" w:rsidR="0023465A" w:rsidRDefault="0023465A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0CA877D6" w14:textId="2803D06F" w:rsidR="0023465A" w:rsidRDefault="0023465A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3609F1AF" w14:textId="40A228CB" w:rsidR="0023465A" w:rsidRDefault="0023465A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AB6E72" w:rsidRPr="006C4597" w14:paraId="7E06FF4B" w14:textId="77777777" w:rsidTr="00645561">
        <w:tc>
          <w:tcPr>
            <w:tcW w:w="568" w:type="dxa"/>
            <w:shd w:val="clear" w:color="auto" w:fill="auto"/>
          </w:tcPr>
          <w:p w14:paraId="5643D20E" w14:textId="77777777" w:rsidR="00AB6E72" w:rsidRPr="007A7845" w:rsidRDefault="00AB6E72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02DE355C" w14:textId="77777777" w:rsidR="00AB6E72" w:rsidRDefault="00AB6E72" w:rsidP="0085341C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nder Pay Gap Reporting</w:t>
            </w:r>
          </w:p>
        </w:tc>
        <w:tc>
          <w:tcPr>
            <w:tcW w:w="1418" w:type="dxa"/>
            <w:shd w:val="clear" w:color="auto" w:fill="auto"/>
          </w:tcPr>
          <w:p w14:paraId="21B1CED5" w14:textId="77777777" w:rsidR="00AB6E72" w:rsidRDefault="00AB6E72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1559" w:type="dxa"/>
            <w:shd w:val="clear" w:color="auto" w:fill="auto"/>
          </w:tcPr>
          <w:p w14:paraId="3D589500" w14:textId="0ED3573D" w:rsidR="00AB6E72" w:rsidRDefault="00AB6E72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0A5906C2" w14:textId="3EF66D7E" w:rsidR="00AB6E72" w:rsidRDefault="00AB6E72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1464E738" w14:textId="77777777" w:rsidR="00AB6E72" w:rsidRDefault="00AB6E72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5341C" w:rsidRPr="006C4597" w14:paraId="722C135B" w14:textId="77777777" w:rsidTr="00645561">
        <w:tc>
          <w:tcPr>
            <w:tcW w:w="568" w:type="dxa"/>
            <w:shd w:val="clear" w:color="auto" w:fill="auto"/>
          </w:tcPr>
          <w:p w14:paraId="6D7CEA09" w14:textId="77777777" w:rsidR="0085341C" w:rsidRPr="007A7845" w:rsidRDefault="0085341C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6C2B5CF8" w14:textId="77777777" w:rsidR="00223637" w:rsidRDefault="0085341C" w:rsidP="00F87BF4">
            <w:pPr>
              <w:spacing w:line="276" w:lineRule="auto"/>
              <w:rPr>
                <w:sz w:val="22"/>
                <w:szCs w:val="22"/>
              </w:rPr>
            </w:pPr>
            <w:r w:rsidRPr="001073F3">
              <w:rPr>
                <w:sz w:val="22"/>
                <w:szCs w:val="22"/>
              </w:rPr>
              <w:t xml:space="preserve">Minutes of Sub Committees </w:t>
            </w:r>
          </w:p>
          <w:p w14:paraId="569A801E" w14:textId="77777777" w:rsidR="00DA1724" w:rsidRPr="00DA1724" w:rsidRDefault="00DA1724" w:rsidP="00DA1724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A1724">
              <w:rPr>
                <w:rFonts w:ascii="Arial" w:hAnsi="Arial" w:cs="Arial"/>
                <w:sz w:val="22"/>
                <w:szCs w:val="22"/>
              </w:rPr>
              <w:t>Separate Pack of Papers</w:t>
            </w:r>
          </w:p>
          <w:p w14:paraId="0031D9A4" w14:textId="77777777" w:rsidR="00C7194E" w:rsidRPr="00F87BF4" w:rsidRDefault="00C7194E" w:rsidP="00F87BF4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13771AC8" w14:textId="77777777"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1559" w:type="dxa"/>
            <w:shd w:val="clear" w:color="auto" w:fill="auto"/>
          </w:tcPr>
          <w:p w14:paraId="5B4B38F5" w14:textId="473E81C3"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6FD4F017" w14:textId="44FD5F51"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570B93A5" w14:textId="5CC6782E"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5341C" w:rsidRPr="006C4597" w14:paraId="3999E3C1" w14:textId="77777777" w:rsidTr="00197058">
        <w:tc>
          <w:tcPr>
            <w:tcW w:w="9782" w:type="dxa"/>
            <w:gridSpan w:val="5"/>
            <w:shd w:val="clear" w:color="auto" w:fill="auto"/>
          </w:tcPr>
          <w:p w14:paraId="1FEF71E9" w14:textId="77777777" w:rsidR="0085341C" w:rsidRPr="006C4597" w:rsidRDefault="0085341C" w:rsidP="0085341C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14:paraId="3FF1C831" w14:textId="77777777" w:rsidR="0085341C" w:rsidRPr="006C4597" w:rsidRDefault="0085341C" w:rsidP="0085341C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5341C" w:rsidRPr="006C4597" w14:paraId="158C8835" w14:textId="77777777" w:rsidTr="00645561">
        <w:tc>
          <w:tcPr>
            <w:tcW w:w="568" w:type="dxa"/>
            <w:shd w:val="clear" w:color="auto" w:fill="auto"/>
          </w:tcPr>
          <w:p w14:paraId="5FC348CA" w14:textId="77777777" w:rsidR="0085341C" w:rsidRPr="0086562F" w:rsidRDefault="0085341C" w:rsidP="0085341C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61CC59E1" w14:textId="77777777"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14:paraId="77A0E72C" w14:textId="77777777"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1559" w:type="dxa"/>
            <w:shd w:val="clear" w:color="auto" w:fill="auto"/>
          </w:tcPr>
          <w:p w14:paraId="72D18C66" w14:textId="65FA92AD"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6C042A5A" w14:textId="212740C9"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76D99DED" w14:textId="75BAFA75"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F87BF4" w:rsidRPr="006C4597" w14:paraId="047D5942" w14:textId="77777777" w:rsidTr="00645561">
        <w:tc>
          <w:tcPr>
            <w:tcW w:w="568" w:type="dxa"/>
            <w:shd w:val="clear" w:color="auto" w:fill="auto"/>
          </w:tcPr>
          <w:p w14:paraId="4B521D83" w14:textId="77777777" w:rsidR="00F87BF4" w:rsidRPr="0086562F" w:rsidRDefault="00F87BF4" w:rsidP="0085341C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284316A3" w14:textId="77777777" w:rsidR="00F87BF4" w:rsidRDefault="00F87BF4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14:paraId="30C84235" w14:textId="77777777" w:rsidR="00F87BF4" w:rsidRDefault="00F87BF4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1559" w:type="dxa"/>
            <w:shd w:val="clear" w:color="auto" w:fill="auto"/>
          </w:tcPr>
          <w:p w14:paraId="0DA0C0AD" w14:textId="58D9DB1A" w:rsidR="00F87BF4" w:rsidRDefault="00F87BF4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6B0C6305" w14:textId="79ED103F" w:rsidR="00F87BF4" w:rsidRDefault="00F87BF4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553F9D2B" w14:textId="77777777" w:rsidR="00F87BF4" w:rsidRPr="0086562F" w:rsidRDefault="00F87BF4" w:rsidP="0085341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F87BF4" w:rsidRPr="006C4597" w14:paraId="4A33C02A" w14:textId="77777777" w:rsidTr="00645561">
        <w:trPr>
          <w:trHeight w:val="80"/>
        </w:trPr>
        <w:tc>
          <w:tcPr>
            <w:tcW w:w="568" w:type="dxa"/>
            <w:shd w:val="clear" w:color="auto" w:fill="auto"/>
          </w:tcPr>
          <w:p w14:paraId="57D5FC43" w14:textId="77777777" w:rsidR="00F87BF4" w:rsidRPr="0086562F" w:rsidRDefault="00F87BF4" w:rsidP="0085341C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473B7486" w14:textId="77777777" w:rsidR="00F87BF4" w:rsidRDefault="00F87BF4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y Other Business</w:t>
            </w:r>
          </w:p>
        </w:tc>
        <w:tc>
          <w:tcPr>
            <w:tcW w:w="1418" w:type="dxa"/>
            <w:shd w:val="clear" w:color="auto" w:fill="auto"/>
          </w:tcPr>
          <w:p w14:paraId="4EF21EE2" w14:textId="77777777" w:rsidR="00F87BF4" w:rsidRDefault="00F87BF4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1559" w:type="dxa"/>
            <w:shd w:val="clear" w:color="auto" w:fill="auto"/>
          </w:tcPr>
          <w:p w14:paraId="399794A6" w14:textId="38B74FA2" w:rsidR="00F87BF4" w:rsidRDefault="00F87BF4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072E8843" w14:textId="169527B1" w:rsidR="00F87BF4" w:rsidRDefault="00F87BF4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1F2E31A8" w14:textId="77777777" w:rsidR="00F87BF4" w:rsidRPr="0086562F" w:rsidRDefault="00F87BF4" w:rsidP="0085341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F87BF4" w:rsidRPr="006C4597" w14:paraId="698A7304" w14:textId="77777777" w:rsidTr="00645561">
        <w:tc>
          <w:tcPr>
            <w:tcW w:w="568" w:type="dxa"/>
            <w:shd w:val="clear" w:color="auto" w:fill="auto"/>
          </w:tcPr>
          <w:p w14:paraId="3E5FE5B2" w14:textId="77777777" w:rsidR="00F87BF4" w:rsidRPr="0086562F" w:rsidRDefault="00F87BF4" w:rsidP="0085341C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auto"/>
          </w:tcPr>
          <w:p w14:paraId="7FFBC0B7" w14:textId="77777777" w:rsidR="00F87BF4" w:rsidRDefault="00F87BF4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view of Meeting</w:t>
            </w:r>
          </w:p>
        </w:tc>
        <w:tc>
          <w:tcPr>
            <w:tcW w:w="1418" w:type="dxa"/>
            <w:shd w:val="clear" w:color="auto" w:fill="auto"/>
          </w:tcPr>
          <w:p w14:paraId="781D31A0" w14:textId="77777777" w:rsidR="00F87BF4" w:rsidRDefault="00F87BF4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1559" w:type="dxa"/>
            <w:shd w:val="clear" w:color="auto" w:fill="auto"/>
          </w:tcPr>
          <w:p w14:paraId="1305BECA" w14:textId="6B76D5DC" w:rsidR="00F87BF4" w:rsidRDefault="00F87BF4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5E750201" w14:textId="3DFD6A00" w:rsidR="00F87BF4" w:rsidRDefault="00F87BF4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49DACA29" w14:textId="73206CDE" w:rsidR="00F87BF4" w:rsidRPr="0086562F" w:rsidRDefault="00F87BF4" w:rsidP="0085341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F87BF4" w:rsidRPr="006C4597" w14:paraId="5E091216" w14:textId="77777777" w:rsidTr="00084D2D">
        <w:tc>
          <w:tcPr>
            <w:tcW w:w="568" w:type="dxa"/>
            <w:shd w:val="clear" w:color="auto" w:fill="auto"/>
          </w:tcPr>
          <w:p w14:paraId="7F6B3E69" w14:textId="77777777" w:rsidR="00F87BF4" w:rsidRPr="0086562F" w:rsidRDefault="00F87BF4" w:rsidP="0085341C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031" w:type="dxa"/>
            <w:gridSpan w:val="5"/>
            <w:shd w:val="clear" w:color="auto" w:fill="auto"/>
          </w:tcPr>
          <w:p w14:paraId="504639CE" w14:textId="77777777" w:rsidR="00F87BF4" w:rsidRDefault="00F87BF4" w:rsidP="00635E1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 and time of next meeting:</w:t>
            </w:r>
          </w:p>
          <w:p w14:paraId="312470D3" w14:textId="77777777" w:rsidR="00F87BF4" w:rsidRPr="0086562F" w:rsidRDefault="00F87BF4" w:rsidP="00635E1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>
              <w:rPr>
                <w:sz w:val="22"/>
                <w:szCs w:val="22"/>
              </w:rPr>
              <w:t>Friday May 19</w:t>
            </w:r>
            <w:r w:rsidRPr="00F87BF4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>, 2023, at 1100hrs in Middlesbrough and via MS Teams.</w:t>
            </w:r>
            <w:r w:rsidR="00F15841">
              <w:rPr>
                <w:sz w:val="22"/>
                <w:szCs w:val="22"/>
              </w:rPr>
              <w:t xml:space="preserve">  This meeting will be a Strategy Meeting.</w:t>
            </w:r>
          </w:p>
        </w:tc>
      </w:tr>
    </w:tbl>
    <w:p w14:paraId="1D07C21E" w14:textId="77777777" w:rsidR="005C5B65" w:rsidRDefault="005C5B65"/>
    <w:sectPr w:rsidR="005C5B65" w:rsidSect="00635E19">
      <w:headerReference w:type="default" r:id="rId8"/>
      <w:pgSz w:w="11906" w:h="16838"/>
      <w:pgMar w:top="397" w:right="1440" w:bottom="993" w:left="1440" w:header="709" w:footer="2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B9029" w14:textId="77777777" w:rsidR="00367054" w:rsidRDefault="00367054" w:rsidP="003D3A82">
      <w:r>
        <w:separator/>
      </w:r>
    </w:p>
  </w:endnote>
  <w:endnote w:type="continuationSeparator" w:id="0">
    <w:p w14:paraId="56D936D4" w14:textId="77777777"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D843B" w14:textId="77777777" w:rsidR="00367054" w:rsidRDefault="00367054" w:rsidP="003D3A82">
      <w:r>
        <w:separator/>
      </w:r>
    </w:p>
  </w:footnote>
  <w:footnote w:type="continuationSeparator" w:id="0">
    <w:p w14:paraId="7BD7EE70" w14:textId="77777777"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5AC70" w14:textId="77777777" w:rsidR="003D3A82" w:rsidRDefault="003D3A82">
    <w:pPr>
      <w:pStyle w:val="Header"/>
    </w:pPr>
  </w:p>
  <w:p w14:paraId="2FF5486A" w14:textId="77777777"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FB85086"/>
    <w:multiLevelType w:val="hybridMultilevel"/>
    <w:tmpl w:val="DC764A3A"/>
    <w:lvl w:ilvl="0" w:tplc="4FB4217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21C74E4"/>
    <w:multiLevelType w:val="hybridMultilevel"/>
    <w:tmpl w:val="C0D2ECAE"/>
    <w:lvl w:ilvl="0" w:tplc="839468CE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4B0E1855"/>
    <w:multiLevelType w:val="hybridMultilevel"/>
    <w:tmpl w:val="0E2C00C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63713A52"/>
    <w:multiLevelType w:val="hybridMultilevel"/>
    <w:tmpl w:val="136EDA28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0"/>
  </w:num>
  <w:num w:numId="4">
    <w:abstractNumId w:val="8"/>
  </w:num>
  <w:num w:numId="5">
    <w:abstractNumId w:val="12"/>
  </w:num>
  <w:num w:numId="6">
    <w:abstractNumId w:val="2"/>
  </w:num>
  <w:num w:numId="7">
    <w:abstractNumId w:val="4"/>
  </w:num>
  <w:num w:numId="8">
    <w:abstractNumId w:val="1"/>
  </w:num>
  <w:num w:numId="9">
    <w:abstractNumId w:val="6"/>
  </w:num>
  <w:num w:numId="10">
    <w:abstractNumId w:val="3"/>
  </w:num>
  <w:num w:numId="11">
    <w:abstractNumId w:val="10"/>
  </w:num>
  <w:num w:numId="12">
    <w:abstractNumId w:val="7"/>
  </w:num>
  <w:num w:numId="13">
    <w:abstractNumId w:val="14"/>
  </w:num>
  <w:num w:numId="14">
    <w:abstractNumId w:val="9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49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0BAE"/>
    <w:rsid w:val="000167F3"/>
    <w:rsid w:val="000214A7"/>
    <w:rsid w:val="00021DDC"/>
    <w:rsid w:val="00037444"/>
    <w:rsid w:val="00041E13"/>
    <w:rsid w:val="00042AC7"/>
    <w:rsid w:val="00056B3B"/>
    <w:rsid w:val="00076ED2"/>
    <w:rsid w:val="00080784"/>
    <w:rsid w:val="0008429C"/>
    <w:rsid w:val="00096E25"/>
    <w:rsid w:val="000D3BDE"/>
    <w:rsid w:val="000F71AB"/>
    <w:rsid w:val="00102683"/>
    <w:rsid w:val="001073F3"/>
    <w:rsid w:val="00111955"/>
    <w:rsid w:val="001159CA"/>
    <w:rsid w:val="0013601E"/>
    <w:rsid w:val="001445F8"/>
    <w:rsid w:val="00184340"/>
    <w:rsid w:val="00193173"/>
    <w:rsid w:val="00197058"/>
    <w:rsid w:val="00197C9C"/>
    <w:rsid w:val="001A73B8"/>
    <w:rsid w:val="001B34B5"/>
    <w:rsid w:val="001C2464"/>
    <w:rsid w:val="001C547F"/>
    <w:rsid w:val="001D36D0"/>
    <w:rsid w:val="001E5463"/>
    <w:rsid w:val="001F0B52"/>
    <w:rsid w:val="001F0E39"/>
    <w:rsid w:val="001F2010"/>
    <w:rsid w:val="001F3248"/>
    <w:rsid w:val="001F612E"/>
    <w:rsid w:val="00200D9B"/>
    <w:rsid w:val="002138F8"/>
    <w:rsid w:val="00223637"/>
    <w:rsid w:val="00227D34"/>
    <w:rsid w:val="00230591"/>
    <w:rsid w:val="0023465A"/>
    <w:rsid w:val="00235433"/>
    <w:rsid w:val="00236119"/>
    <w:rsid w:val="002408A9"/>
    <w:rsid w:val="002B0DD4"/>
    <w:rsid w:val="002B575D"/>
    <w:rsid w:val="002D0430"/>
    <w:rsid w:val="002F2862"/>
    <w:rsid w:val="00307960"/>
    <w:rsid w:val="003127CB"/>
    <w:rsid w:val="003238D5"/>
    <w:rsid w:val="00327FC4"/>
    <w:rsid w:val="00330F0D"/>
    <w:rsid w:val="003362AF"/>
    <w:rsid w:val="00337E04"/>
    <w:rsid w:val="003461F1"/>
    <w:rsid w:val="003655FE"/>
    <w:rsid w:val="00367054"/>
    <w:rsid w:val="00376688"/>
    <w:rsid w:val="00380CDF"/>
    <w:rsid w:val="00380CFD"/>
    <w:rsid w:val="00384B78"/>
    <w:rsid w:val="003858C5"/>
    <w:rsid w:val="00393FC2"/>
    <w:rsid w:val="003976E1"/>
    <w:rsid w:val="003A33C5"/>
    <w:rsid w:val="003A45B1"/>
    <w:rsid w:val="003A52CC"/>
    <w:rsid w:val="003A651C"/>
    <w:rsid w:val="003B7045"/>
    <w:rsid w:val="003B715E"/>
    <w:rsid w:val="003D3A82"/>
    <w:rsid w:val="003E3E98"/>
    <w:rsid w:val="003E66AB"/>
    <w:rsid w:val="003F132E"/>
    <w:rsid w:val="003F76E0"/>
    <w:rsid w:val="00432248"/>
    <w:rsid w:val="00443AC8"/>
    <w:rsid w:val="00452169"/>
    <w:rsid w:val="00464640"/>
    <w:rsid w:val="00484224"/>
    <w:rsid w:val="00490232"/>
    <w:rsid w:val="00491AA5"/>
    <w:rsid w:val="004A4AA9"/>
    <w:rsid w:val="004A5052"/>
    <w:rsid w:val="004A693B"/>
    <w:rsid w:val="004B7625"/>
    <w:rsid w:val="004C20F6"/>
    <w:rsid w:val="004C3FC4"/>
    <w:rsid w:val="004C5549"/>
    <w:rsid w:val="004D0A56"/>
    <w:rsid w:val="004D1683"/>
    <w:rsid w:val="004D30A9"/>
    <w:rsid w:val="004D7859"/>
    <w:rsid w:val="004E3406"/>
    <w:rsid w:val="004E4963"/>
    <w:rsid w:val="004F5F53"/>
    <w:rsid w:val="00512CBA"/>
    <w:rsid w:val="00513352"/>
    <w:rsid w:val="00520334"/>
    <w:rsid w:val="00523F8D"/>
    <w:rsid w:val="005354AF"/>
    <w:rsid w:val="005453F9"/>
    <w:rsid w:val="00550D15"/>
    <w:rsid w:val="00565E09"/>
    <w:rsid w:val="00565E95"/>
    <w:rsid w:val="00567F9E"/>
    <w:rsid w:val="00571043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16B0F"/>
    <w:rsid w:val="00625218"/>
    <w:rsid w:val="00635993"/>
    <w:rsid w:val="00635E19"/>
    <w:rsid w:val="00645561"/>
    <w:rsid w:val="0064655C"/>
    <w:rsid w:val="00666D8F"/>
    <w:rsid w:val="00674DD5"/>
    <w:rsid w:val="006833EE"/>
    <w:rsid w:val="006850C8"/>
    <w:rsid w:val="006859FE"/>
    <w:rsid w:val="006938B0"/>
    <w:rsid w:val="0069542A"/>
    <w:rsid w:val="006A602D"/>
    <w:rsid w:val="006A6594"/>
    <w:rsid w:val="006B26FC"/>
    <w:rsid w:val="006B2B84"/>
    <w:rsid w:val="006B6769"/>
    <w:rsid w:val="006B79AB"/>
    <w:rsid w:val="006C4597"/>
    <w:rsid w:val="006C75F9"/>
    <w:rsid w:val="006D35D1"/>
    <w:rsid w:val="006D7DE5"/>
    <w:rsid w:val="006E0693"/>
    <w:rsid w:val="007059B1"/>
    <w:rsid w:val="00714F81"/>
    <w:rsid w:val="00720975"/>
    <w:rsid w:val="00771D4E"/>
    <w:rsid w:val="00781AF7"/>
    <w:rsid w:val="00785204"/>
    <w:rsid w:val="007979FE"/>
    <w:rsid w:val="007A318D"/>
    <w:rsid w:val="007A7845"/>
    <w:rsid w:val="007C112B"/>
    <w:rsid w:val="007C42ED"/>
    <w:rsid w:val="007C748E"/>
    <w:rsid w:val="008061E8"/>
    <w:rsid w:val="008160DA"/>
    <w:rsid w:val="008233C0"/>
    <w:rsid w:val="0083255D"/>
    <w:rsid w:val="008341BA"/>
    <w:rsid w:val="00847B0C"/>
    <w:rsid w:val="0085341C"/>
    <w:rsid w:val="0086562F"/>
    <w:rsid w:val="008712FB"/>
    <w:rsid w:val="00883B46"/>
    <w:rsid w:val="008906B4"/>
    <w:rsid w:val="00891118"/>
    <w:rsid w:val="008A0F72"/>
    <w:rsid w:val="008B6096"/>
    <w:rsid w:val="008C6537"/>
    <w:rsid w:val="008D33A5"/>
    <w:rsid w:val="008E2259"/>
    <w:rsid w:val="008F53D2"/>
    <w:rsid w:val="008F7D93"/>
    <w:rsid w:val="00913295"/>
    <w:rsid w:val="00917509"/>
    <w:rsid w:val="00924170"/>
    <w:rsid w:val="00935233"/>
    <w:rsid w:val="00935C05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E4FA5"/>
    <w:rsid w:val="009F7538"/>
    <w:rsid w:val="00A00040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5B74"/>
    <w:rsid w:val="00A7181C"/>
    <w:rsid w:val="00A752CE"/>
    <w:rsid w:val="00AA6856"/>
    <w:rsid w:val="00AB125B"/>
    <w:rsid w:val="00AB4257"/>
    <w:rsid w:val="00AB6E72"/>
    <w:rsid w:val="00AC34F6"/>
    <w:rsid w:val="00AD1B62"/>
    <w:rsid w:val="00AE081D"/>
    <w:rsid w:val="00AE0973"/>
    <w:rsid w:val="00AE1D8A"/>
    <w:rsid w:val="00AE1FB3"/>
    <w:rsid w:val="00AF24D9"/>
    <w:rsid w:val="00B1088A"/>
    <w:rsid w:val="00B127AF"/>
    <w:rsid w:val="00B2431F"/>
    <w:rsid w:val="00B35F69"/>
    <w:rsid w:val="00B4190F"/>
    <w:rsid w:val="00B47C2D"/>
    <w:rsid w:val="00B5541C"/>
    <w:rsid w:val="00B55548"/>
    <w:rsid w:val="00B81662"/>
    <w:rsid w:val="00B9193D"/>
    <w:rsid w:val="00BA1E98"/>
    <w:rsid w:val="00BA2EC4"/>
    <w:rsid w:val="00BB7EC5"/>
    <w:rsid w:val="00BD5AA3"/>
    <w:rsid w:val="00BE59B2"/>
    <w:rsid w:val="00BF3B7E"/>
    <w:rsid w:val="00BF6A89"/>
    <w:rsid w:val="00C10EDB"/>
    <w:rsid w:val="00C11211"/>
    <w:rsid w:val="00C1612B"/>
    <w:rsid w:val="00C3579F"/>
    <w:rsid w:val="00C52A35"/>
    <w:rsid w:val="00C52EB3"/>
    <w:rsid w:val="00C7194E"/>
    <w:rsid w:val="00CA2510"/>
    <w:rsid w:val="00CA397B"/>
    <w:rsid w:val="00CB4A59"/>
    <w:rsid w:val="00CB620F"/>
    <w:rsid w:val="00CC268C"/>
    <w:rsid w:val="00CE1751"/>
    <w:rsid w:val="00CE1C7E"/>
    <w:rsid w:val="00CF0F0B"/>
    <w:rsid w:val="00CF6FCC"/>
    <w:rsid w:val="00CF7ED3"/>
    <w:rsid w:val="00D069AA"/>
    <w:rsid w:val="00D10B73"/>
    <w:rsid w:val="00D35B24"/>
    <w:rsid w:val="00D4277C"/>
    <w:rsid w:val="00D51A63"/>
    <w:rsid w:val="00D579D6"/>
    <w:rsid w:val="00D66048"/>
    <w:rsid w:val="00D70430"/>
    <w:rsid w:val="00D75FAA"/>
    <w:rsid w:val="00D81CEC"/>
    <w:rsid w:val="00DA1724"/>
    <w:rsid w:val="00DA31D9"/>
    <w:rsid w:val="00DA6A6E"/>
    <w:rsid w:val="00DD765C"/>
    <w:rsid w:val="00DE42D9"/>
    <w:rsid w:val="00E22D51"/>
    <w:rsid w:val="00E25588"/>
    <w:rsid w:val="00E256B7"/>
    <w:rsid w:val="00E43143"/>
    <w:rsid w:val="00E4559D"/>
    <w:rsid w:val="00E52EB0"/>
    <w:rsid w:val="00E5476F"/>
    <w:rsid w:val="00E667AA"/>
    <w:rsid w:val="00E90DCB"/>
    <w:rsid w:val="00EB2B13"/>
    <w:rsid w:val="00EE077E"/>
    <w:rsid w:val="00EE4A30"/>
    <w:rsid w:val="00EE5297"/>
    <w:rsid w:val="00EE794C"/>
    <w:rsid w:val="00F04554"/>
    <w:rsid w:val="00F04AE4"/>
    <w:rsid w:val="00F067FC"/>
    <w:rsid w:val="00F122D3"/>
    <w:rsid w:val="00F13F41"/>
    <w:rsid w:val="00F15841"/>
    <w:rsid w:val="00F1751A"/>
    <w:rsid w:val="00F31ED1"/>
    <w:rsid w:val="00F425B2"/>
    <w:rsid w:val="00F428BC"/>
    <w:rsid w:val="00F44E0A"/>
    <w:rsid w:val="00F46E40"/>
    <w:rsid w:val="00F53EA9"/>
    <w:rsid w:val="00F614A5"/>
    <w:rsid w:val="00F623C8"/>
    <w:rsid w:val="00F72A4D"/>
    <w:rsid w:val="00F87BF4"/>
    <w:rsid w:val="00F87C6F"/>
    <w:rsid w:val="00F954CD"/>
    <w:rsid w:val="00FA221C"/>
    <w:rsid w:val="00FA4819"/>
    <w:rsid w:val="00FB06C3"/>
    <w:rsid w:val="00FC2176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4929"/>
    <o:shapelayout v:ext="edit">
      <o:idmap v:ext="edit" data="1"/>
    </o:shapelayout>
  </w:shapeDefaults>
  <w:decimalSymbol w:val="."/>
  <w:listSeparator w:val=","/>
  <w14:docId w14:val="22EF3355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5</TotalTime>
  <Pages>2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31</cp:revision>
  <cp:lastPrinted>2023-01-13T09:59:00Z</cp:lastPrinted>
  <dcterms:created xsi:type="dcterms:W3CDTF">2021-11-15T11:44:00Z</dcterms:created>
  <dcterms:modified xsi:type="dcterms:W3CDTF">2023-09-11T09:25:00Z</dcterms:modified>
</cp:coreProperties>
</file>